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D3E273" w14:textId="1A56C422" w:rsidR="00937C7C" w:rsidRPr="00B74E66" w:rsidRDefault="00937C7C" w:rsidP="00937C7C">
      <w:pPr>
        <w:spacing w:after="240" w:line="276" w:lineRule="auto"/>
        <w:jc w:val="right"/>
        <w:rPr>
          <w:rFonts w:asciiTheme="minorHAnsi" w:hAnsiTheme="minorHAnsi" w:cstheme="minorHAnsi"/>
          <w:sz w:val="22"/>
          <w:szCs w:val="22"/>
        </w:rPr>
      </w:pPr>
      <w:r w:rsidRPr="00733D2E">
        <w:rPr>
          <w:rFonts w:asciiTheme="minorHAnsi" w:hAnsiTheme="minorHAnsi" w:cstheme="minorHAnsi"/>
          <w:sz w:val="22"/>
          <w:szCs w:val="22"/>
        </w:rPr>
        <w:t>Wrocław,</w:t>
      </w:r>
      <w:r w:rsidRPr="00B74E66">
        <w:rPr>
          <w:rFonts w:asciiTheme="minorHAnsi" w:hAnsiTheme="minorHAnsi" w:cstheme="minorHAnsi"/>
          <w:sz w:val="22"/>
          <w:szCs w:val="22"/>
        </w:rPr>
        <w:t xml:space="preserve"> dnia </w:t>
      </w:r>
      <w:r w:rsidR="00C04447" w:rsidRPr="00B74E66">
        <w:rPr>
          <w:rFonts w:asciiTheme="minorHAnsi" w:hAnsiTheme="minorHAnsi" w:cstheme="minorHAnsi"/>
          <w:sz w:val="22"/>
          <w:szCs w:val="22"/>
        </w:rPr>
        <w:t>_______________</w:t>
      </w:r>
    </w:p>
    <w:p w14:paraId="6DA3360F" w14:textId="77777777" w:rsidR="00937C7C" w:rsidRPr="00B74E66" w:rsidRDefault="00937C7C" w:rsidP="00937C7C">
      <w:pPr>
        <w:spacing w:before="240" w:line="276" w:lineRule="auto"/>
        <w:jc w:val="center"/>
        <w:rPr>
          <w:rFonts w:asciiTheme="minorHAnsi" w:hAnsiTheme="minorHAnsi" w:cstheme="minorHAnsi"/>
          <w:b/>
          <w:bCs/>
          <w:sz w:val="26"/>
          <w:szCs w:val="26"/>
        </w:rPr>
      </w:pPr>
      <w:r w:rsidRPr="00B74E66">
        <w:rPr>
          <w:rFonts w:asciiTheme="minorHAnsi" w:hAnsiTheme="minorHAnsi" w:cstheme="minorHAnsi"/>
          <w:b/>
          <w:bCs/>
          <w:sz w:val="26"/>
          <w:szCs w:val="26"/>
        </w:rPr>
        <w:t>UPOWAŻNIENIE</w:t>
      </w:r>
    </w:p>
    <w:p w14:paraId="295DC6F3" w14:textId="77777777" w:rsidR="00937C7C" w:rsidRPr="00B74E66" w:rsidRDefault="00937C7C" w:rsidP="00937C7C">
      <w:pPr>
        <w:spacing w:after="240" w:line="276" w:lineRule="auto"/>
        <w:jc w:val="center"/>
        <w:rPr>
          <w:rFonts w:asciiTheme="minorHAnsi" w:hAnsiTheme="minorHAnsi" w:cstheme="minorHAnsi"/>
          <w:b/>
          <w:bCs/>
          <w:sz w:val="26"/>
          <w:szCs w:val="26"/>
        </w:rPr>
      </w:pPr>
      <w:r w:rsidRPr="00B74E66">
        <w:rPr>
          <w:rFonts w:asciiTheme="minorHAnsi" w:hAnsiTheme="minorHAnsi" w:cstheme="minorHAnsi"/>
          <w:b/>
          <w:bCs/>
          <w:sz w:val="26"/>
          <w:szCs w:val="26"/>
        </w:rPr>
        <w:t>DO PRZETWARZANIA DANYCH OSOBOWYCH</w:t>
      </w:r>
    </w:p>
    <w:p w14:paraId="368155DB" w14:textId="695DDFB3" w:rsidR="00BD7DB7" w:rsidRPr="00B74E66" w:rsidRDefault="00937C7C" w:rsidP="00937C7C">
      <w:pPr>
        <w:pStyle w:val="Tekstpodstawowy2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 xml:space="preserve">Na podstawie art. 29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, s. 1), dalej jako „RODO”, nadaję </w:t>
      </w:r>
    </w:p>
    <w:p w14:paraId="71AA5605" w14:textId="77777777" w:rsidR="00BD7DB7" w:rsidRPr="00B74E66" w:rsidRDefault="00BD7DB7" w:rsidP="00937C7C">
      <w:pPr>
        <w:pStyle w:val="Tekstpodstawowy2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3B0D89A" w14:textId="58355B26" w:rsidR="00BD7DB7" w:rsidRPr="00B74E66" w:rsidRDefault="00937C7C" w:rsidP="00937C7C">
      <w:pPr>
        <w:pStyle w:val="Tekstpodstawowy2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Pan</w:t>
      </w:r>
      <w:r w:rsidR="0008099E" w:rsidRPr="00B74E66">
        <w:rPr>
          <w:rFonts w:asciiTheme="minorHAnsi" w:hAnsiTheme="minorHAnsi" w:cstheme="minorHAnsi"/>
          <w:sz w:val="22"/>
          <w:szCs w:val="22"/>
        </w:rPr>
        <w:t>i/Panu _______________________________________</w:t>
      </w:r>
      <w:r w:rsidR="00C36C47" w:rsidRPr="00B74E66">
        <w:rPr>
          <w:rFonts w:asciiTheme="minorHAnsi" w:hAnsiTheme="minorHAnsi" w:cstheme="minorHAnsi"/>
          <w:sz w:val="22"/>
          <w:szCs w:val="22"/>
        </w:rPr>
        <w:t>_________________________________</w:t>
      </w:r>
      <w:r w:rsidRPr="00B74E66">
        <w:rPr>
          <w:rFonts w:asciiTheme="minorHAnsi" w:hAnsiTheme="minorHAnsi" w:cstheme="minorHAnsi"/>
          <w:sz w:val="22"/>
          <w:szCs w:val="22"/>
        </w:rPr>
        <w:t xml:space="preserve">, </w:t>
      </w:r>
    </w:p>
    <w:p w14:paraId="042301F8" w14:textId="77777777" w:rsidR="00BD7DB7" w:rsidRPr="00B74E66" w:rsidRDefault="00BD7DB7" w:rsidP="00937C7C">
      <w:pPr>
        <w:pStyle w:val="Tekstpodstawowy2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BE7E47D" w14:textId="77777777" w:rsidR="00C72FE7" w:rsidRPr="00B74E66" w:rsidRDefault="00BE0B9D" w:rsidP="00937C7C">
      <w:pPr>
        <w:pStyle w:val="Tekstpodstawowy2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kierownikowi projektu</w:t>
      </w:r>
      <w:r w:rsidR="00C36C47" w:rsidRPr="00B74E66">
        <w:rPr>
          <w:rFonts w:asciiTheme="minorHAnsi" w:hAnsiTheme="minorHAnsi" w:cstheme="minorHAnsi"/>
          <w:sz w:val="22"/>
          <w:szCs w:val="22"/>
        </w:rPr>
        <w:t xml:space="preserve"> pt</w:t>
      </w:r>
      <w:r w:rsidR="00DB1E98" w:rsidRPr="00B74E66">
        <w:rPr>
          <w:rFonts w:asciiTheme="minorHAnsi" w:hAnsiTheme="minorHAnsi" w:cstheme="minorHAnsi"/>
          <w:sz w:val="22"/>
          <w:szCs w:val="22"/>
        </w:rPr>
        <w:t>.</w:t>
      </w:r>
      <w:r w:rsidR="0008099E" w:rsidRPr="00B74E66">
        <w:rPr>
          <w:rFonts w:asciiTheme="minorHAnsi" w:hAnsiTheme="minorHAnsi" w:cstheme="minorHAnsi"/>
          <w:sz w:val="22"/>
          <w:szCs w:val="22"/>
        </w:rPr>
        <w:t>: _________________</w:t>
      </w:r>
      <w:r w:rsidR="00DB1E98" w:rsidRPr="00B74E66">
        <w:rPr>
          <w:rFonts w:asciiTheme="minorHAnsi" w:hAnsiTheme="minorHAnsi" w:cstheme="minorHAnsi"/>
          <w:sz w:val="22"/>
          <w:szCs w:val="22"/>
        </w:rPr>
        <w:t>________________</w:t>
      </w:r>
      <w:r w:rsidR="0008099E" w:rsidRPr="00B74E66">
        <w:rPr>
          <w:rFonts w:asciiTheme="minorHAnsi" w:hAnsiTheme="minorHAnsi" w:cstheme="minorHAnsi"/>
          <w:sz w:val="22"/>
          <w:szCs w:val="22"/>
        </w:rPr>
        <w:t>_________________________</w:t>
      </w:r>
      <w:r w:rsidR="00BD7DB7" w:rsidRPr="00B74E66">
        <w:rPr>
          <w:rFonts w:asciiTheme="minorHAnsi" w:hAnsiTheme="minorHAnsi" w:cstheme="minorHAnsi"/>
          <w:sz w:val="22"/>
          <w:szCs w:val="22"/>
        </w:rPr>
        <w:t>_</w:t>
      </w:r>
      <w:r w:rsidR="00724D40" w:rsidRPr="00B74E66">
        <w:rPr>
          <w:rFonts w:asciiTheme="minorHAnsi" w:hAnsiTheme="minorHAnsi" w:cstheme="minorHAnsi"/>
          <w:sz w:val="22"/>
          <w:szCs w:val="22"/>
        </w:rPr>
        <w:t>,</w:t>
      </w:r>
      <w:r w:rsidR="00937C7C" w:rsidRPr="00B74E6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70E5DD" w14:textId="77777777" w:rsidR="00C72FE7" w:rsidRPr="00B74E66" w:rsidRDefault="00C72FE7" w:rsidP="00937C7C">
      <w:pPr>
        <w:pStyle w:val="Tekstpodstawowy2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DA62887" w14:textId="5CEE5247" w:rsidR="00937C7C" w:rsidRPr="00B74E66" w:rsidRDefault="00937C7C" w:rsidP="1351642C">
      <w:pPr>
        <w:pStyle w:val="Tekstpodstawowy2"/>
        <w:spacing w:after="0" w:line="276" w:lineRule="auto"/>
        <w:jc w:val="both"/>
        <w:rPr>
          <w:rFonts w:asciiTheme="minorHAnsi" w:hAnsiTheme="minorHAnsi" w:cstheme="minorBidi"/>
          <w:sz w:val="22"/>
          <w:szCs w:val="22"/>
        </w:rPr>
      </w:pPr>
      <w:r w:rsidRPr="1351642C">
        <w:rPr>
          <w:rFonts w:asciiTheme="minorHAnsi" w:hAnsiTheme="minorHAnsi" w:cstheme="minorBidi"/>
          <w:sz w:val="22"/>
          <w:szCs w:val="22"/>
        </w:rPr>
        <w:t>w</w:t>
      </w:r>
      <w:r w:rsidR="00005291" w:rsidRPr="1351642C">
        <w:rPr>
          <w:rFonts w:asciiTheme="minorHAnsi" w:hAnsiTheme="minorHAnsi" w:cstheme="minorBidi"/>
          <w:sz w:val="22"/>
          <w:szCs w:val="22"/>
        </w:rPr>
        <w:t xml:space="preserve"> </w:t>
      </w:r>
      <w:r w:rsidR="050472EC" w:rsidRPr="1351642C">
        <w:rPr>
          <w:rFonts w:asciiTheme="minorHAnsi" w:hAnsiTheme="minorHAnsi" w:cstheme="minorBidi"/>
          <w:sz w:val="22"/>
          <w:szCs w:val="22"/>
        </w:rPr>
        <w:t xml:space="preserve">Zespole Przedszkoli nr 1 </w:t>
      </w:r>
      <w:r w:rsidR="00AA37FC" w:rsidRPr="1351642C">
        <w:rPr>
          <w:rFonts w:asciiTheme="minorHAnsi" w:hAnsiTheme="minorHAnsi" w:cstheme="minorBidi"/>
          <w:sz w:val="22"/>
          <w:szCs w:val="22"/>
        </w:rPr>
        <w:t>we Wrocławiu</w:t>
      </w:r>
      <w:r w:rsidRPr="1351642C">
        <w:rPr>
          <w:rFonts w:asciiTheme="minorHAnsi" w:hAnsiTheme="minorHAnsi" w:cstheme="minorBidi"/>
          <w:sz w:val="22"/>
          <w:szCs w:val="22"/>
        </w:rPr>
        <w:t>,</w:t>
      </w:r>
      <w:r w:rsidR="00BF67F1" w:rsidRPr="1351642C">
        <w:rPr>
          <w:rFonts w:asciiTheme="minorHAnsi" w:hAnsiTheme="minorHAnsi" w:cstheme="minorBidi"/>
          <w:sz w:val="22"/>
          <w:szCs w:val="22"/>
        </w:rPr>
        <w:t xml:space="preserve"> upoważnienie</w:t>
      </w:r>
      <w:r w:rsidRPr="1351642C">
        <w:rPr>
          <w:rFonts w:asciiTheme="minorHAnsi" w:hAnsiTheme="minorHAnsi" w:cstheme="minorBidi"/>
          <w:sz w:val="22"/>
          <w:szCs w:val="22"/>
        </w:rPr>
        <w:t xml:space="preserve"> do przetwarzania danych osobowych, których administratorem jest </w:t>
      </w:r>
      <w:r w:rsidR="00BD7986" w:rsidRPr="1351642C">
        <w:rPr>
          <w:rFonts w:asciiTheme="minorHAnsi" w:hAnsiTheme="minorHAnsi" w:cstheme="minorBidi"/>
          <w:sz w:val="22"/>
          <w:szCs w:val="22"/>
        </w:rPr>
        <w:t>minister właściwy do spraw rozwoju regionalnego</w:t>
      </w:r>
      <w:r w:rsidRPr="1351642C">
        <w:rPr>
          <w:rFonts w:asciiTheme="minorHAnsi" w:hAnsiTheme="minorHAnsi" w:cstheme="minorBidi"/>
          <w:sz w:val="22"/>
          <w:szCs w:val="22"/>
        </w:rPr>
        <w:t>, w</w:t>
      </w:r>
      <w:r w:rsidR="00724D40" w:rsidRPr="1351642C">
        <w:rPr>
          <w:rFonts w:asciiTheme="minorHAnsi" w:hAnsiTheme="minorHAnsi" w:cstheme="minorBidi"/>
          <w:sz w:val="22"/>
          <w:szCs w:val="22"/>
        </w:rPr>
        <w:t> </w:t>
      </w:r>
      <w:r w:rsidRPr="1351642C">
        <w:rPr>
          <w:rFonts w:asciiTheme="minorHAnsi" w:hAnsiTheme="minorHAnsi" w:cstheme="minorBidi"/>
          <w:sz w:val="22"/>
          <w:szCs w:val="22"/>
        </w:rPr>
        <w:t xml:space="preserve">zakresie niezbędnym do </w:t>
      </w:r>
      <w:r w:rsidR="002A11EC" w:rsidRPr="1351642C">
        <w:rPr>
          <w:rFonts w:asciiTheme="minorHAnsi" w:hAnsiTheme="minorHAnsi" w:cstheme="minorBidi"/>
          <w:sz w:val="22"/>
          <w:szCs w:val="22"/>
        </w:rPr>
        <w:t>realizacji Projektu</w:t>
      </w:r>
      <w:r w:rsidRPr="1351642C">
        <w:rPr>
          <w:rFonts w:asciiTheme="minorHAnsi" w:hAnsiTheme="minorHAnsi" w:cstheme="minorBidi"/>
          <w:sz w:val="22"/>
          <w:szCs w:val="22"/>
        </w:rPr>
        <w:t>.</w:t>
      </w:r>
    </w:p>
    <w:p w14:paraId="3A6D8B20" w14:textId="77777777" w:rsidR="00937C7C" w:rsidRPr="00B74E66" w:rsidRDefault="00937C7C" w:rsidP="00937C7C">
      <w:pPr>
        <w:pStyle w:val="Tekstpodstawowy2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786F157" w14:textId="07B7FA5C" w:rsidR="0061499C" w:rsidRPr="00B74E66" w:rsidRDefault="00937C7C" w:rsidP="1351642C">
      <w:pPr>
        <w:pStyle w:val="Tekstpodstawowywcity"/>
        <w:spacing w:after="0" w:line="276" w:lineRule="auto"/>
        <w:ind w:left="0"/>
        <w:jc w:val="both"/>
        <w:rPr>
          <w:rFonts w:asciiTheme="minorHAnsi" w:hAnsiTheme="minorHAnsi" w:cstheme="minorBidi"/>
          <w:sz w:val="22"/>
          <w:szCs w:val="22"/>
        </w:rPr>
      </w:pPr>
      <w:r w:rsidRPr="1351642C">
        <w:rPr>
          <w:rFonts w:asciiTheme="minorHAnsi" w:hAnsiTheme="minorHAnsi" w:cstheme="minorBidi"/>
          <w:sz w:val="22"/>
          <w:szCs w:val="22"/>
        </w:rPr>
        <w:t>Upoważnienie w szczególności obejmuje dane osobowe, których przetwarzanie następuje w związku z</w:t>
      </w:r>
      <w:r w:rsidR="00E17F6C" w:rsidRPr="1351642C">
        <w:rPr>
          <w:rFonts w:asciiTheme="minorHAnsi" w:hAnsiTheme="minorHAnsi" w:cstheme="minorBidi"/>
          <w:sz w:val="22"/>
          <w:szCs w:val="22"/>
        </w:rPr>
        <w:t> </w:t>
      </w:r>
      <w:r w:rsidRPr="1351642C">
        <w:rPr>
          <w:rFonts w:asciiTheme="minorHAnsi" w:hAnsiTheme="minorHAnsi" w:cstheme="minorBidi"/>
          <w:sz w:val="22"/>
          <w:szCs w:val="22"/>
        </w:rPr>
        <w:t xml:space="preserve">realizacją przez </w:t>
      </w:r>
      <w:r w:rsidR="307D2982" w:rsidRPr="1351642C">
        <w:rPr>
          <w:rFonts w:asciiTheme="minorHAnsi" w:hAnsiTheme="minorHAnsi" w:cstheme="minorBidi"/>
          <w:sz w:val="22"/>
          <w:szCs w:val="22"/>
        </w:rPr>
        <w:t>Zespół</w:t>
      </w:r>
      <w:r w:rsidR="005A76A5" w:rsidRPr="1351642C">
        <w:rPr>
          <w:rFonts w:asciiTheme="minorHAnsi" w:hAnsiTheme="minorHAnsi" w:cstheme="minorBidi"/>
          <w:sz w:val="22"/>
          <w:szCs w:val="22"/>
        </w:rPr>
        <w:t xml:space="preserve"> jako </w:t>
      </w:r>
      <w:r w:rsidR="00064BA8" w:rsidRPr="1351642C">
        <w:rPr>
          <w:rFonts w:asciiTheme="minorHAnsi" w:hAnsiTheme="minorHAnsi" w:cstheme="minorBidi"/>
          <w:sz w:val="22"/>
          <w:szCs w:val="22"/>
        </w:rPr>
        <w:t>Realizatora, projektu pt.</w:t>
      </w:r>
      <w:r w:rsidR="004D4DBB" w:rsidRPr="1351642C">
        <w:rPr>
          <w:rFonts w:asciiTheme="minorHAnsi" w:hAnsiTheme="minorHAnsi" w:cstheme="minorBidi"/>
          <w:sz w:val="22"/>
          <w:szCs w:val="22"/>
        </w:rPr>
        <w:t>: ________________________________</w:t>
      </w:r>
      <w:r w:rsidR="005A76A5" w:rsidRPr="1351642C">
        <w:rPr>
          <w:rFonts w:asciiTheme="minorHAnsi" w:hAnsiTheme="minorHAnsi" w:cstheme="minorBidi"/>
          <w:sz w:val="22"/>
          <w:szCs w:val="22"/>
        </w:rPr>
        <w:t xml:space="preserve"> w ramach Programu</w:t>
      </w:r>
      <w:r w:rsidR="004D4DBB" w:rsidRPr="1351642C">
        <w:rPr>
          <w:rFonts w:asciiTheme="minorHAnsi" w:hAnsiTheme="minorHAnsi" w:cstheme="minorBidi"/>
          <w:sz w:val="22"/>
          <w:szCs w:val="22"/>
        </w:rPr>
        <w:t xml:space="preserve"> _______________________________</w:t>
      </w:r>
      <w:r w:rsidR="00C72FE7" w:rsidRPr="1351642C">
        <w:rPr>
          <w:rFonts w:asciiTheme="minorHAnsi" w:hAnsiTheme="minorHAnsi" w:cstheme="minorBidi"/>
          <w:sz w:val="22"/>
          <w:szCs w:val="22"/>
        </w:rPr>
        <w:t>,</w:t>
      </w:r>
      <w:r w:rsidR="005A76A5" w:rsidRPr="1351642C">
        <w:rPr>
          <w:rFonts w:asciiTheme="minorHAnsi" w:hAnsiTheme="minorHAnsi" w:cstheme="minorBidi"/>
          <w:sz w:val="22"/>
          <w:szCs w:val="22"/>
        </w:rPr>
        <w:t xml:space="preserve"> współfinansowanego z Unii Europejskiej w ramach </w:t>
      </w:r>
      <w:r w:rsidR="001C33AF" w:rsidRPr="1351642C">
        <w:rPr>
          <w:rFonts w:asciiTheme="minorHAnsi" w:hAnsiTheme="minorHAnsi" w:cstheme="minorBidi"/>
          <w:sz w:val="22"/>
          <w:szCs w:val="22"/>
        </w:rPr>
        <w:t>____________________________,</w:t>
      </w:r>
    </w:p>
    <w:p w14:paraId="34BF4431" w14:textId="00319350" w:rsidR="00C36C47" w:rsidRPr="00B74E66" w:rsidRDefault="001C33AF" w:rsidP="00937C7C">
      <w:pPr>
        <w:pStyle w:val="Tekstpodstawowywcity"/>
        <w:spacing w:after="0" w:line="276" w:lineRule="auto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p</w:t>
      </w:r>
      <w:r w:rsidR="005A76A5" w:rsidRPr="00B74E66">
        <w:rPr>
          <w:rFonts w:asciiTheme="minorHAnsi" w:hAnsiTheme="minorHAnsi" w:cstheme="minorHAnsi"/>
          <w:sz w:val="22"/>
          <w:szCs w:val="22"/>
        </w:rPr>
        <w:t xml:space="preserve">riorytet </w:t>
      </w:r>
      <w:r w:rsidR="0061499C" w:rsidRPr="00B74E66">
        <w:rPr>
          <w:rFonts w:asciiTheme="minorHAnsi" w:hAnsiTheme="minorHAnsi" w:cstheme="minorHAnsi"/>
          <w:sz w:val="22"/>
          <w:szCs w:val="22"/>
        </w:rPr>
        <w:t>_____________________________</w:t>
      </w:r>
      <w:r w:rsidRPr="00B74E66">
        <w:rPr>
          <w:rFonts w:asciiTheme="minorHAnsi" w:hAnsiTheme="minorHAnsi" w:cstheme="minorHAnsi"/>
          <w:sz w:val="22"/>
          <w:szCs w:val="22"/>
        </w:rPr>
        <w:t>,</w:t>
      </w:r>
      <w:r w:rsidR="005A76A5" w:rsidRPr="00B74E6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77F1A6D" w14:textId="09C1256A" w:rsidR="00937C7C" w:rsidRPr="00B74E66" w:rsidRDefault="001C33AF" w:rsidP="00937C7C">
      <w:pPr>
        <w:pStyle w:val="Tekstpodstawowywcity"/>
        <w:spacing w:after="0" w:line="276" w:lineRule="auto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d</w:t>
      </w:r>
      <w:r w:rsidR="005A76A5" w:rsidRPr="00B74E66">
        <w:rPr>
          <w:rFonts w:asciiTheme="minorHAnsi" w:hAnsiTheme="minorHAnsi" w:cstheme="minorHAnsi"/>
          <w:sz w:val="22"/>
          <w:szCs w:val="22"/>
        </w:rPr>
        <w:t xml:space="preserve">ziałanie </w:t>
      </w:r>
      <w:r w:rsidR="00C36C47" w:rsidRPr="00B74E66">
        <w:rPr>
          <w:rFonts w:asciiTheme="minorHAnsi" w:hAnsiTheme="minorHAnsi" w:cstheme="minorHAnsi"/>
          <w:sz w:val="22"/>
          <w:szCs w:val="22"/>
        </w:rPr>
        <w:t>________</w:t>
      </w:r>
      <w:r w:rsidR="0061499C" w:rsidRPr="00B74E66">
        <w:rPr>
          <w:rFonts w:asciiTheme="minorHAnsi" w:hAnsiTheme="minorHAnsi" w:cstheme="minorHAnsi"/>
          <w:sz w:val="22"/>
          <w:szCs w:val="22"/>
        </w:rPr>
        <w:t>_____________________</w:t>
      </w:r>
      <w:r w:rsidR="00937C7C" w:rsidRPr="00B74E6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2258C3C" w14:textId="77777777" w:rsidR="00937C7C" w:rsidRPr="00B74E66" w:rsidRDefault="00937C7C" w:rsidP="00937C7C">
      <w:pPr>
        <w:pStyle w:val="Tekstpodstawowy3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3314656" w14:textId="1913BD4D" w:rsidR="00135BD9" w:rsidRPr="00B74E66" w:rsidRDefault="00937C7C" w:rsidP="00937C7C">
      <w:pPr>
        <w:pStyle w:val="Tekstpodstawowy3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 xml:space="preserve">Upoważnienie obejmuje </w:t>
      </w:r>
      <w:r w:rsidR="00135BD9" w:rsidRPr="00B74E66">
        <w:rPr>
          <w:rFonts w:asciiTheme="minorHAnsi" w:hAnsiTheme="minorHAnsi" w:cstheme="minorHAnsi"/>
          <w:sz w:val="22"/>
          <w:szCs w:val="22"/>
        </w:rPr>
        <w:t>prawo do przetwarzania danych następujących kategorii osób:</w:t>
      </w:r>
    </w:p>
    <w:p w14:paraId="56BED3F5" w14:textId="24347B08" w:rsidR="00135BD9" w:rsidRPr="00B74E66" w:rsidRDefault="00135BD9" w:rsidP="009405BD">
      <w:pPr>
        <w:pStyle w:val="Tekstpodstawowy3"/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Dane osobowe wnioskodawc</w:t>
      </w:r>
      <w:r w:rsidR="00B860FC" w:rsidRPr="00B74E66">
        <w:rPr>
          <w:rFonts w:asciiTheme="minorHAnsi" w:hAnsiTheme="minorHAnsi" w:cstheme="minorHAnsi"/>
          <w:sz w:val="22"/>
          <w:szCs w:val="22"/>
        </w:rPr>
        <w:t>ów i</w:t>
      </w:r>
      <w:r w:rsidRPr="00B74E66">
        <w:rPr>
          <w:rFonts w:asciiTheme="minorHAnsi" w:hAnsiTheme="minorHAnsi" w:cstheme="minorHAnsi"/>
          <w:sz w:val="22"/>
          <w:szCs w:val="22"/>
        </w:rPr>
        <w:t xml:space="preserve"> partner</w:t>
      </w:r>
      <w:r w:rsidR="00B860FC" w:rsidRPr="00B74E66">
        <w:rPr>
          <w:rFonts w:asciiTheme="minorHAnsi" w:hAnsiTheme="minorHAnsi" w:cstheme="minorHAnsi"/>
          <w:sz w:val="22"/>
          <w:szCs w:val="22"/>
        </w:rPr>
        <w:t>ów Projektu</w:t>
      </w:r>
    </w:p>
    <w:p w14:paraId="71D65403" w14:textId="5251D21C" w:rsidR="00135BD9" w:rsidRPr="00B74E66" w:rsidRDefault="00135BD9" w:rsidP="009405BD">
      <w:pPr>
        <w:pStyle w:val="Tekstpodstawowy3"/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Użytkownicy centralnego systemu teleinformatycznego ze strony beneficjent</w:t>
      </w:r>
      <w:r w:rsidR="00665344" w:rsidRPr="00B74E66">
        <w:rPr>
          <w:rFonts w:asciiTheme="minorHAnsi" w:hAnsiTheme="minorHAnsi" w:cstheme="minorHAnsi"/>
          <w:sz w:val="22"/>
          <w:szCs w:val="22"/>
        </w:rPr>
        <w:t>ów</w:t>
      </w:r>
    </w:p>
    <w:p w14:paraId="4661FA84" w14:textId="441D657E" w:rsidR="00135BD9" w:rsidRPr="00B74E66" w:rsidRDefault="00135BD9" w:rsidP="009405BD">
      <w:pPr>
        <w:pStyle w:val="Tekstpodstawowy3"/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Dane uczestników indywidualnych</w:t>
      </w:r>
      <w:r w:rsidR="00665344" w:rsidRPr="00B74E66">
        <w:rPr>
          <w:rFonts w:asciiTheme="minorHAnsi" w:hAnsiTheme="minorHAnsi" w:cstheme="minorHAnsi"/>
          <w:sz w:val="22"/>
          <w:szCs w:val="22"/>
        </w:rPr>
        <w:t xml:space="preserve"> Projektu</w:t>
      </w:r>
    </w:p>
    <w:p w14:paraId="37D46482" w14:textId="13095BD9" w:rsidR="00135BD9" w:rsidRPr="00B74E66" w:rsidRDefault="00135BD9" w:rsidP="1351642C">
      <w:pPr>
        <w:pStyle w:val="Tekstpodstawowy3"/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Bidi"/>
          <w:sz w:val="22"/>
          <w:szCs w:val="22"/>
        </w:rPr>
      </w:pPr>
      <w:r w:rsidRPr="1351642C">
        <w:rPr>
          <w:rFonts w:asciiTheme="minorHAnsi" w:hAnsiTheme="minorHAnsi" w:cstheme="minorBidi"/>
          <w:sz w:val="22"/>
          <w:szCs w:val="22"/>
        </w:rPr>
        <w:t>Dane personel</w:t>
      </w:r>
      <w:r w:rsidR="00665344" w:rsidRPr="1351642C">
        <w:rPr>
          <w:rFonts w:asciiTheme="minorHAnsi" w:hAnsiTheme="minorHAnsi" w:cstheme="minorBidi"/>
          <w:sz w:val="22"/>
          <w:szCs w:val="22"/>
        </w:rPr>
        <w:t>u</w:t>
      </w:r>
      <w:r w:rsidRPr="1351642C">
        <w:rPr>
          <w:rFonts w:asciiTheme="minorHAnsi" w:hAnsiTheme="minorHAnsi" w:cstheme="minorBidi"/>
          <w:sz w:val="22"/>
          <w:szCs w:val="22"/>
        </w:rPr>
        <w:t xml:space="preserve"> </w:t>
      </w:r>
      <w:r w:rsidR="00B860FC" w:rsidRPr="1351642C">
        <w:rPr>
          <w:rFonts w:asciiTheme="minorHAnsi" w:hAnsiTheme="minorHAnsi" w:cstheme="minorBidi"/>
          <w:sz w:val="22"/>
          <w:szCs w:val="22"/>
        </w:rPr>
        <w:t>P</w:t>
      </w:r>
      <w:r w:rsidRPr="1351642C">
        <w:rPr>
          <w:rFonts w:asciiTheme="minorHAnsi" w:hAnsiTheme="minorHAnsi" w:cstheme="minorBidi"/>
          <w:sz w:val="22"/>
          <w:szCs w:val="22"/>
        </w:rPr>
        <w:t>rojektu,</w:t>
      </w:r>
      <w:r w:rsidR="00B860FC" w:rsidRPr="1351642C">
        <w:rPr>
          <w:rFonts w:asciiTheme="minorHAnsi" w:hAnsiTheme="minorHAnsi" w:cstheme="minorBidi"/>
          <w:sz w:val="22"/>
          <w:szCs w:val="22"/>
        </w:rPr>
        <w:t xml:space="preserve"> w tym </w:t>
      </w:r>
      <w:r w:rsidR="00E7779E" w:rsidRPr="1351642C">
        <w:rPr>
          <w:rFonts w:asciiTheme="minorHAnsi" w:hAnsiTheme="minorHAnsi" w:cstheme="minorBidi"/>
          <w:sz w:val="22"/>
          <w:szCs w:val="22"/>
        </w:rPr>
        <w:t>osób zatrudnionych w</w:t>
      </w:r>
      <w:r w:rsidR="001C33AF" w:rsidRPr="1351642C">
        <w:rPr>
          <w:rFonts w:asciiTheme="minorHAnsi" w:hAnsiTheme="minorHAnsi" w:cstheme="minorBidi"/>
          <w:sz w:val="22"/>
          <w:szCs w:val="22"/>
        </w:rPr>
        <w:t xml:space="preserve"> </w:t>
      </w:r>
      <w:r w:rsidR="4FC77434" w:rsidRPr="1351642C">
        <w:rPr>
          <w:rFonts w:asciiTheme="minorHAnsi" w:hAnsiTheme="minorHAnsi" w:cstheme="minorBidi"/>
          <w:sz w:val="22"/>
          <w:szCs w:val="22"/>
        </w:rPr>
        <w:t>Zespole</w:t>
      </w:r>
      <w:r w:rsidR="008541A0" w:rsidRPr="1351642C">
        <w:rPr>
          <w:rFonts w:asciiTheme="minorHAnsi" w:hAnsiTheme="minorHAnsi" w:cstheme="minorBidi"/>
          <w:sz w:val="22"/>
          <w:szCs w:val="22"/>
        </w:rPr>
        <w:t>,</w:t>
      </w:r>
      <w:r w:rsidR="00E7779E" w:rsidRPr="1351642C">
        <w:rPr>
          <w:rFonts w:asciiTheme="minorHAnsi" w:hAnsiTheme="minorHAnsi" w:cstheme="minorBidi"/>
          <w:sz w:val="22"/>
          <w:szCs w:val="22"/>
        </w:rPr>
        <w:t xml:space="preserve"> w</w:t>
      </w:r>
      <w:r w:rsidR="00B860FC" w:rsidRPr="1351642C">
        <w:rPr>
          <w:rFonts w:asciiTheme="minorHAnsi" w:hAnsiTheme="minorHAnsi" w:cstheme="minorBidi"/>
          <w:sz w:val="22"/>
          <w:szCs w:val="22"/>
        </w:rPr>
        <w:t xml:space="preserve"> Gmin</w:t>
      </w:r>
      <w:r w:rsidR="00E7779E" w:rsidRPr="1351642C">
        <w:rPr>
          <w:rFonts w:asciiTheme="minorHAnsi" w:hAnsiTheme="minorHAnsi" w:cstheme="minorBidi"/>
          <w:sz w:val="22"/>
          <w:szCs w:val="22"/>
        </w:rPr>
        <w:t>ie</w:t>
      </w:r>
      <w:r w:rsidR="00B860FC" w:rsidRPr="1351642C">
        <w:rPr>
          <w:rFonts w:asciiTheme="minorHAnsi" w:hAnsiTheme="minorHAnsi" w:cstheme="minorBidi"/>
          <w:sz w:val="22"/>
          <w:szCs w:val="22"/>
        </w:rPr>
        <w:t xml:space="preserve"> Wrocław</w:t>
      </w:r>
      <w:r w:rsidR="008541A0" w:rsidRPr="1351642C">
        <w:rPr>
          <w:rFonts w:asciiTheme="minorHAnsi" w:hAnsiTheme="minorHAnsi" w:cstheme="minorBidi"/>
          <w:sz w:val="22"/>
          <w:szCs w:val="22"/>
        </w:rPr>
        <w:t xml:space="preserve"> oraz w</w:t>
      </w:r>
      <w:r w:rsidR="00665344" w:rsidRPr="1351642C">
        <w:rPr>
          <w:rFonts w:asciiTheme="minorHAnsi" w:hAnsiTheme="minorHAnsi" w:cstheme="minorBidi"/>
          <w:sz w:val="22"/>
          <w:szCs w:val="22"/>
        </w:rPr>
        <w:t> </w:t>
      </w:r>
      <w:r w:rsidR="008541A0" w:rsidRPr="1351642C">
        <w:rPr>
          <w:rFonts w:asciiTheme="minorHAnsi" w:hAnsiTheme="minorHAnsi" w:cstheme="minorBidi"/>
          <w:sz w:val="22"/>
          <w:szCs w:val="22"/>
        </w:rPr>
        <w:t>Ministerstwie Inwestycji i Rozwoju</w:t>
      </w:r>
    </w:p>
    <w:p w14:paraId="6A209ECC" w14:textId="77777777" w:rsidR="00135BD9" w:rsidRPr="00B74E66" w:rsidRDefault="00135BD9" w:rsidP="009405BD">
      <w:pPr>
        <w:pStyle w:val="Tekstpodstawowy3"/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Osoby fizyczne i osoby prowadzące działalność gospodarczą, których dane będą przetwarzane w związku z badaniem kwalifikowalności środków w projekcie</w:t>
      </w:r>
    </w:p>
    <w:p w14:paraId="2551E434" w14:textId="77777777" w:rsidR="00135BD9" w:rsidRPr="00B74E66" w:rsidRDefault="00135BD9" w:rsidP="00937C7C">
      <w:pPr>
        <w:pStyle w:val="Tekstpodstawowy3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872E4DD" w14:textId="7F1B9761" w:rsidR="00937C7C" w:rsidRDefault="00937C7C" w:rsidP="1351642C">
      <w:pPr>
        <w:pStyle w:val="Tekstpodstawowy3"/>
        <w:spacing w:after="0" w:line="276" w:lineRule="auto"/>
        <w:jc w:val="both"/>
      </w:pPr>
      <w:r w:rsidRPr="1351642C">
        <w:rPr>
          <w:rFonts w:asciiTheme="minorHAnsi" w:hAnsiTheme="minorHAnsi" w:cstheme="minorBidi"/>
          <w:sz w:val="22"/>
          <w:szCs w:val="22"/>
        </w:rPr>
        <w:t xml:space="preserve">Upoważniam Pana do tworzenia/posiadania/wypełniania dla potrzeb wykonywanej pracy wszelkich programów, zestawień, ewidencji oraz rejestrów z danymi osobowymi, z zachowaniem pełnej ich ochrony przy zastosowaniu środków technicznych i organizacyjnych wdrożonych w </w:t>
      </w:r>
      <w:r w:rsidR="17C754EE" w:rsidRPr="1351642C">
        <w:rPr>
          <w:rFonts w:asciiTheme="minorHAnsi" w:hAnsiTheme="minorHAnsi" w:cstheme="minorBidi"/>
          <w:sz w:val="22"/>
          <w:szCs w:val="22"/>
        </w:rPr>
        <w:t>Zespole Przedszkoli nr 1.</w:t>
      </w:r>
    </w:p>
    <w:p w14:paraId="01C6ECCB" w14:textId="77777777" w:rsidR="00CD6087" w:rsidRPr="00B74E66" w:rsidRDefault="00CD6087" w:rsidP="00937C7C">
      <w:pPr>
        <w:pStyle w:val="Tekstpodstawowy3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5309BF6" w14:textId="516451A5" w:rsidR="00937C7C" w:rsidRDefault="00937C7C" w:rsidP="1351642C">
      <w:pPr>
        <w:pStyle w:val="Tekstpodstawowy3"/>
        <w:spacing w:after="0" w:line="276" w:lineRule="auto"/>
        <w:jc w:val="both"/>
      </w:pPr>
      <w:r w:rsidRPr="1351642C">
        <w:rPr>
          <w:rFonts w:asciiTheme="minorHAnsi" w:hAnsiTheme="minorHAnsi" w:cstheme="minorBidi"/>
          <w:sz w:val="22"/>
          <w:szCs w:val="22"/>
        </w:rPr>
        <w:t>Jednocześnie zobowiązuję Pan</w:t>
      </w:r>
      <w:r w:rsidR="00081783" w:rsidRPr="1351642C">
        <w:rPr>
          <w:rFonts w:asciiTheme="minorHAnsi" w:hAnsiTheme="minorHAnsi" w:cstheme="minorBidi"/>
          <w:sz w:val="22"/>
          <w:szCs w:val="22"/>
        </w:rPr>
        <w:t>a</w:t>
      </w:r>
      <w:r w:rsidRPr="1351642C">
        <w:rPr>
          <w:rFonts w:asciiTheme="minorHAnsi" w:hAnsiTheme="minorHAnsi" w:cstheme="minorBidi"/>
          <w:sz w:val="22"/>
          <w:szCs w:val="22"/>
        </w:rPr>
        <w:t xml:space="preserve"> do przetwarzania danych osobowych, zgodnie z udzielonym upoważnieniem oraz z przepisami RODO, ustawy z dnia 10 maja 2018 r. o ochronie danych osobowych, </w:t>
      </w:r>
      <w:r w:rsidR="00512C56" w:rsidRPr="1351642C">
        <w:rPr>
          <w:rFonts w:asciiTheme="minorHAnsi" w:hAnsiTheme="minorHAnsi" w:cstheme="minorBidi"/>
          <w:sz w:val="22"/>
          <w:szCs w:val="22"/>
        </w:rPr>
        <w:t>k</w:t>
      </w:r>
      <w:r w:rsidRPr="1351642C">
        <w:rPr>
          <w:rFonts w:asciiTheme="minorHAnsi" w:hAnsiTheme="minorHAnsi" w:cstheme="minorBidi"/>
          <w:sz w:val="22"/>
          <w:szCs w:val="22"/>
        </w:rPr>
        <w:t xml:space="preserve">odeksem pracy, przepisami prawa oświatowego, a także z Polityką bezpieczeństwa obowiązującą w  </w:t>
      </w:r>
      <w:r w:rsidR="3F4EDDAF" w:rsidRPr="1351642C">
        <w:rPr>
          <w:rFonts w:asciiTheme="minorHAnsi" w:hAnsiTheme="minorHAnsi" w:cstheme="minorBidi"/>
          <w:sz w:val="22"/>
          <w:szCs w:val="22"/>
        </w:rPr>
        <w:t>Zespole Przedszkoli nr 1.</w:t>
      </w:r>
    </w:p>
    <w:p w14:paraId="7BBADEEC" w14:textId="69ED727B" w:rsidR="00937C7C" w:rsidRPr="00B74E66" w:rsidRDefault="00937C7C" w:rsidP="00937C7C">
      <w:pPr>
        <w:pStyle w:val="Tekstpodstawowy3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54DC40E" w14:textId="77777777" w:rsidR="0041445B" w:rsidRPr="00B74E66" w:rsidRDefault="0041445B" w:rsidP="00937C7C">
      <w:pPr>
        <w:pStyle w:val="Tekstpodstawowy3"/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D668B8E" w14:textId="77777777" w:rsidR="00E60D42" w:rsidRPr="00B74E66" w:rsidRDefault="00265863" w:rsidP="00E60D4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lastRenderedPageBreak/>
        <w:t xml:space="preserve">Upoważnienie obowiązuje </w:t>
      </w:r>
      <w:r w:rsidR="00937C7C" w:rsidRPr="00B74E66">
        <w:rPr>
          <w:rFonts w:asciiTheme="minorHAnsi" w:hAnsiTheme="minorHAnsi" w:cstheme="minorHAnsi"/>
          <w:sz w:val="22"/>
          <w:szCs w:val="22"/>
        </w:rPr>
        <w:t>od</w:t>
      </w:r>
      <w:r w:rsidRPr="00B74E66">
        <w:rPr>
          <w:rFonts w:asciiTheme="minorHAnsi" w:hAnsiTheme="minorHAnsi" w:cstheme="minorHAnsi"/>
          <w:sz w:val="22"/>
          <w:szCs w:val="22"/>
        </w:rPr>
        <w:t xml:space="preserve"> dnia:</w:t>
      </w:r>
      <w:r w:rsidR="00937C7C" w:rsidRPr="00B74E66">
        <w:rPr>
          <w:rFonts w:asciiTheme="minorHAnsi" w:hAnsiTheme="minorHAnsi" w:cstheme="minorHAnsi"/>
          <w:sz w:val="22"/>
          <w:szCs w:val="22"/>
        </w:rPr>
        <w:t xml:space="preserve"> </w:t>
      </w:r>
      <w:r w:rsidR="00FD1063" w:rsidRPr="00B74E66">
        <w:rPr>
          <w:rFonts w:asciiTheme="minorHAnsi" w:hAnsiTheme="minorHAnsi" w:cstheme="minorHAnsi"/>
          <w:sz w:val="22"/>
          <w:szCs w:val="22"/>
        </w:rPr>
        <w:t>______________________</w:t>
      </w:r>
      <w:r w:rsidR="00EA2599" w:rsidRPr="00B74E66">
        <w:rPr>
          <w:rFonts w:asciiTheme="minorHAnsi" w:hAnsiTheme="minorHAnsi" w:cstheme="minorHAnsi"/>
          <w:sz w:val="22"/>
          <w:szCs w:val="22"/>
        </w:rPr>
        <w:t xml:space="preserve"> </w:t>
      </w:r>
      <w:r w:rsidR="00937C7C" w:rsidRPr="00B74E66">
        <w:rPr>
          <w:rFonts w:asciiTheme="minorHAnsi" w:hAnsiTheme="minorHAnsi" w:cstheme="minorHAnsi"/>
          <w:sz w:val="22"/>
          <w:szCs w:val="22"/>
        </w:rPr>
        <w:t xml:space="preserve"> – </w:t>
      </w:r>
      <w:r w:rsidR="00081783" w:rsidRPr="00B74E66">
        <w:rPr>
          <w:rFonts w:asciiTheme="minorHAnsi" w:hAnsiTheme="minorHAnsi" w:cstheme="minorHAnsi"/>
          <w:sz w:val="22"/>
          <w:szCs w:val="22"/>
        </w:rPr>
        <w:t>na czas realizacji Projekt</w:t>
      </w:r>
      <w:r w:rsidR="00EA2599" w:rsidRPr="00B74E66">
        <w:rPr>
          <w:rFonts w:asciiTheme="minorHAnsi" w:hAnsiTheme="minorHAnsi" w:cstheme="minorHAnsi"/>
          <w:sz w:val="22"/>
          <w:szCs w:val="22"/>
        </w:rPr>
        <w:t>u</w:t>
      </w:r>
      <w:r w:rsidR="00B24DFF" w:rsidRPr="00B74E66">
        <w:rPr>
          <w:rFonts w:asciiTheme="minorHAnsi" w:hAnsiTheme="minorHAnsi" w:cstheme="minorHAnsi"/>
          <w:sz w:val="22"/>
          <w:szCs w:val="22"/>
        </w:rPr>
        <w:t>.</w:t>
      </w:r>
      <w:r w:rsidR="00EA2599" w:rsidRPr="00B74E66">
        <w:rPr>
          <w:rFonts w:asciiTheme="minorHAnsi" w:hAnsiTheme="minorHAnsi" w:cstheme="minorHAnsi"/>
          <w:sz w:val="22"/>
          <w:szCs w:val="22"/>
        </w:rPr>
        <w:tab/>
      </w:r>
    </w:p>
    <w:p w14:paraId="715E22E3" w14:textId="77777777" w:rsidR="00E60D42" w:rsidRPr="00B74E66" w:rsidRDefault="00E60D42" w:rsidP="00E60D4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EE4581D" w14:textId="77777777" w:rsidR="00E60D42" w:rsidRPr="00B74E66" w:rsidRDefault="00E60D42" w:rsidP="00E60D4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2F40D1BE" w14:textId="570BDB74" w:rsidR="00E60D42" w:rsidRPr="00B74E66" w:rsidRDefault="00E60D42" w:rsidP="00E60D4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__________________________</w:t>
      </w:r>
      <w:r w:rsidRPr="00B74E66">
        <w:rPr>
          <w:rFonts w:asciiTheme="minorHAnsi" w:hAnsiTheme="minorHAnsi" w:cstheme="minorHAnsi"/>
          <w:sz w:val="22"/>
          <w:szCs w:val="22"/>
        </w:rPr>
        <w:tab/>
      </w:r>
      <w:r w:rsidRPr="00B74E66">
        <w:rPr>
          <w:rFonts w:asciiTheme="minorHAnsi" w:hAnsiTheme="minorHAnsi" w:cstheme="minorHAnsi"/>
          <w:sz w:val="22"/>
          <w:szCs w:val="22"/>
        </w:rPr>
        <w:tab/>
      </w:r>
      <w:r w:rsidRPr="00B74E66">
        <w:rPr>
          <w:rFonts w:asciiTheme="minorHAnsi" w:hAnsiTheme="minorHAnsi" w:cstheme="minorHAnsi"/>
          <w:sz w:val="22"/>
          <w:szCs w:val="22"/>
        </w:rPr>
        <w:tab/>
      </w:r>
      <w:r w:rsidRPr="00B74E66">
        <w:rPr>
          <w:rFonts w:asciiTheme="minorHAnsi" w:hAnsiTheme="minorHAnsi" w:cstheme="minorHAnsi"/>
          <w:sz w:val="22"/>
          <w:szCs w:val="22"/>
        </w:rPr>
        <w:tab/>
        <w:t>___________________________</w:t>
      </w:r>
    </w:p>
    <w:p w14:paraId="7AA51750" w14:textId="4B814180" w:rsidR="008F5981" w:rsidRPr="00B74E66" w:rsidRDefault="007C0E9D" w:rsidP="00E60D42">
      <w:pPr>
        <w:spacing w:line="276" w:lineRule="auto"/>
        <w:rPr>
          <w:rFonts w:asciiTheme="minorHAnsi" w:hAnsiTheme="minorHAnsi" w:cstheme="minorHAnsi"/>
          <w:i/>
          <w:iCs/>
          <w:sz w:val="22"/>
          <w:szCs w:val="22"/>
        </w:rPr>
      </w:pPr>
      <w:r w:rsidRPr="00B74E66">
        <w:rPr>
          <w:rFonts w:asciiTheme="minorHAnsi" w:hAnsiTheme="minorHAnsi" w:cstheme="minorHAnsi"/>
          <w:i/>
          <w:iCs/>
          <w:sz w:val="22"/>
          <w:szCs w:val="22"/>
        </w:rPr>
        <w:t>(</w:t>
      </w:r>
      <w:r w:rsidR="00E60D42" w:rsidRPr="00B74E66">
        <w:rPr>
          <w:rFonts w:asciiTheme="minorHAnsi" w:hAnsiTheme="minorHAnsi" w:cstheme="minorHAnsi"/>
          <w:i/>
          <w:iCs/>
          <w:sz w:val="22"/>
          <w:szCs w:val="22"/>
        </w:rPr>
        <w:t xml:space="preserve">podpis osoby uprawnionej </w:t>
      </w:r>
      <w:r w:rsidR="008F5981" w:rsidRPr="00B74E66">
        <w:rPr>
          <w:rFonts w:asciiTheme="minorHAnsi" w:hAnsiTheme="minorHAnsi" w:cstheme="minorHAnsi"/>
          <w:i/>
          <w:iCs/>
          <w:sz w:val="22"/>
          <w:szCs w:val="22"/>
        </w:rPr>
        <w:tab/>
      </w:r>
      <w:r w:rsidR="008F5981" w:rsidRPr="00B74E66">
        <w:rPr>
          <w:rFonts w:asciiTheme="minorHAnsi" w:hAnsiTheme="minorHAnsi" w:cstheme="minorHAnsi"/>
          <w:i/>
          <w:iCs/>
          <w:sz w:val="22"/>
          <w:szCs w:val="22"/>
        </w:rPr>
        <w:tab/>
      </w:r>
      <w:r w:rsidR="008F5981" w:rsidRPr="00B74E66">
        <w:rPr>
          <w:rFonts w:asciiTheme="minorHAnsi" w:hAnsiTheme="minorHAnsi" w:cstheme="minorHAnsi"/>
          <w:i/>
          <w:iCs/>
          <w:sz w:val="22"/>
          <w:szCs w:val="22"/>
        </w:rPr>
        <w:tab/>
      </w:r>
      <w:r w:rsidR="008F5981" w:rsidRPr="00B74E66">
        <w:rPr>
          <w:rFonts w:asciiTheme="minorHAnsi" w:hAnsiTheme="minorHAnsi" w:cstheme="minorHAnsi"/>
          <w:i/>
          <w:iCs/>
          <w:sz w:val="22"/>
          <w:szCs w:val="22"/>
        </w:rPr>
        <w:tab/>
      </w:r>
      <w:r w:rsidR="008F5981" w:rsidRPr="00B74E66">
        <w:rPr>
          <w:rFonts w:asciiTheme="minorHAnsi" w:hAnsiTheme="minorHAnsi" w:cstheme="minorHAnsi"/>
          <w:i/>
          <w:iCs/>
          <w:sz w:val="22"/>
          <w:szCs w:val="22"/>
        </w:rPr>
        <w:tab/>
      </w:r>
      <w:r w:rsidRPr="00B74E66">
        <w:rPr>
          <w:rFonts w:asciiTheme="minorHAnsi" w:hAnsiTheme="minorHAnsi" w:cstheme="minorHAnsi"/>
          <w:i/>
          <w:iCs/>
          <w:sz w:val="22"/>
          <w:szCs w:val="22"/>
        </w:rPr>
        <w:t>(</w:t>
      </w:r>
      <w:r w:rsidR="008F5981" w:rsidRPr="00B74E66">
        <w:rPr>
          <w:rFonts w:asciiTheme="minorHAnsi" w:hAnsiTheme="minorHAnsi" w:cstheme="minorHAnsi"/>
          <w:i/>
          <w:iCs/>
          <w:sz w:val="22"/>
          <w:szCs w:val="22"/>
        </w:rPr>
        <w:t xml:space="preserve">podpis </w:t>
      </w:r>
      <w:r w:rsidRPr="00B74E66">
        <w:rPr>
          <w:rFonts w:asciiTheme="minorHAnsi" w:hAnsiTheme="minorHAnsi" w:cstheme="minorHAnsi"/>
          <w:i/>
          <w:iCs/>
          <w:sz w:val="22"/>
          <w:szCs w:val="22"/>
        </w:rPr>
        <w:t>kierownika projektu)</w:t>
      </w:r>
    </w:p>
    <w:p w14:paraId="2DD26561" w14:textId="38BAA3B1" w:rsidR="00E60D42" w:rsidRPr="00B74E66" w:rsidRDefault="00E60D42" w:rsidP="00E60D4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i/>
          <w:iCs/>
          <w:sz w:val="22"/>
          <w:szCs w:val="22"/>
        </w:rPr>
        <w:t>do nadania upoważnienia</w:t>
      </w:r>
      <w:r w:rsidR="007C0E9D" w:rsidRPr="00B74E66">
        <w:rPr>
          <w:rFonts w:asciiTheme="minorHAnsi" w:hAnsiTheme="minorHAnsi" w:cstheme="minorHAnsi"/>
          <w:i/>
          <w:iCs/>
          <w:sz w:val="22"/>
          <w:szCs w:val="22"/>
        </w:rPr>
        <w:t>)</w:t>
      </w:r>
      <w:r w:rsidRPr="00B74E66">
        <w:rPr>
          <w:rFonts w:asciiTheme="minorHAnsi" w:hAnsiTheme="minorHAnsi" w:cstheme="minorHAnsi"/>
          <w:sz w:val="22"/>
          <w:szCs w:val="22"/>
        </w:rPr>
        <w:tab/>
      </w:r>
    </w:p>
    <w:p w14:paraId="63410C51" w14:textId="28250515" w:rsidR="00937C7C" w:rsidRPr="00B74E66" w:rsidRDefault="00937C7C" w:rsidP="00E60D4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58AD996" w14:textId="552489EA" w:rsidR="00265863" w:rsidRPr="00B74E66" w:rsidRDefault="00265863" w:rsidP="00B61161">
      <w:pPr>
        <w:spacing w:line="276" w:lineRule="auto"/>
        <w:ind w:left="-181" w:firstLine="181"/>
        <w:rPr>
          <w:rFonts w:asciiTheme="minorHAnsi" w:hAnsiTheme="minorHAnsi" w:cstheme="minorHAnsi"/>
          <w:sz w:val="22"/>
          <w:szCs w:val="22"/>
        </w:rPr>
      </w:pPr>
    </w:p>
    <w:p w14:paraId="75CBA97A" w14:textId="21319480" w:rsidR="007C0E9D" w:rsidRPr="00B74E66" w:rsidRDefault="007C0E9D" w:rsidP="00B61161">
      <w:pPr>
        <w:spacing w:line="276" w:lineRule="auto"/>
        <w:ind w:left="-181" w:firstLine="181"/>
        <w:rPr>
          <w:rFonts w:asciiTheme="minorHAnsi" w:hAnsiTheme="minorHAnsi" w:cstheme="minorHAnsi"/>
          <w:sz w:val="22"/>
          <w:szCs w:val="22"/>
        </w:rPr>
      </w:pPr>
    </w:p>
    <w:p w14:paraId="061AAAA0" w14:textId="77777777" w:rsidR="007C0E9D" w:rsidRPr="00B74E66" w:rsidRDefault="007C0E9D" w:rsidP="00B61161">
      <w:pPr>
        <w:spacing w:line="276" w:lineRule="auto"/>
        <w:ind w:left="-181" w:firstLine="181"/>
        <w:rPr>
          <w:rFonts w:asciiTheme="minorHAnsi" w:hAnsiTheme="minorHAnsi" w:cstheme="minorHAnsi"/>
          <w:sz w:val="22"/>
          <w:szCs w:val="22"/>
        </w:rPr>
      </w:pPr>
    </w:p>
    <w:p w14:paraId="51826E65" w14:textId="3C324407" w:rsidR="00937C7C" w:rsidRPr="00B74E66" w:rsidRDefault="00937C7C" w:rsidP="00B61161">
      <w:pPr>
        <w:spacing w:line="276" w:lineRule="auto"/>
        <w:ind w:left="-181" w:firstLine="181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Data wygaśnięcia</w:t>
      </w:r>
      <w:r w:rsidR="007C0E9D" w:rsidRPr="00B74E66">
        <w:rPr>
          <w:rFonts w:asciiTheme="minorHAnsi" w:hAnsiTheme="minorHAnsi" w:cstheme="minorHAnsi"/>
          <w:sz w:val="22"/>
          <w:szCs w:val="22"/>
        </w:rPr>
        <w:t xml:space="preserve"> upoważnienia</w:t>
      </w:r>
      <w:r w:rsidR="00FD1063" w:rsidRPr="00B74E66">
        <w:rPr>
          <w:rFonts w:asciiTheme="minorHAnsi" w:hAnsiTheme="minorHAnsi" w:cstheme="minorHAnsi"/>
          <w:sz w:val="22"/>
          <w:szCs w:val="22"/>
        </w:rPr>
        <w:t>: _______________</w:t>
      </w:r>
    </w:p>
    <w:p w14:paraId="13D1F2E8" w14:textId="7F6574F8" w:rsidR="00937C7C" w:rsidRPr="00B74E66" w:rsidRDefault="00937C7C" w:rsidP="00937C7C">
      <w:pPr>
        <w:spacing w:line="276" w:lineRule="auto"/>
        <w:ind w:left="-181" w:firstLine="181"/>
        <w:rPr>
          <w:rFonts w:asciiTheme="minorHAnsi" w:hAnsiTheme="minorHAnsi" w:cstheme="minorHAnsi"/>
          <w:sz w:val="22"/>
          <w:szCs w:val="22"/>
        </w:rPr>
      </w:pPr>
      <w:r w:rsidRPr="00B74E66">
        <w:rPr>
          <w:rFonts w:asciiTheme="minorHAnsi" w:hAnsiTheme="minorHAnsi" w:cstheme="minorHAnsi"/>
          <w:sz w:val="22"/>
          <w:szCs w:val="22"/>
        </w:rPr>
        <w:t>Odwołano, dnia</w:t>
      </w:r>
      <w:r w:rsidR="00FD1063" w:rsidRPr="00B74E66">
        <w:rPr>
          <w:rFonts w:asciiTheme="minorHAnsi" w:hAnsiTheme="minorHAnsi" w:cstheme="minorHAnsi"/>
          <w:sz w:val="22"/>
          <w:szCs w:val="22"/>
        </w:rPr>
        <w:t>: ________________</w:t>
      </w:r>
      <w:r w:rsidR="002C3305" w:rsidRPr="00B74E66">
        <w:rPr>
          <w:rFonts w:asciiTheme="minorHAnsi" w:hAnsiTheme="minorHAnsi" w:cstheme="minorHAnsi"/>
          <w:sz w:val="22"/>
          <w:szCs w:val="22"/>
        </w:rPr>
        <w:t>____________</w:t>
      </w:r>
    </w:p>
    <w:p w14:paraId="0E15C4BB" w14:textId="77777777" w:rsidR="00B24DFF" w:rsidRPr="00B74E66" w:rsidRDefault="00B24DFF" w:rsidP="00937C7C">
      <w:pPr>
        <w:spacing w:line="276" w:lineRule="auto"/>
        <w:ind w:left="-181" w:firstLine="181"/>
        <w:rPr>
          <w:rFonts w:asciiTheme="minorHAnsi" w:hAnsiTheme="minorHAnsi" w:cstheme="minorHAnsi"/>
          <w:sz w:val="22"/>
          <w:szCs w:val="22"/>
        </w:rPr>
      </w:pPr>
    </w:p>
    <w:p w14:paraId="78607C6E" w14:textId="49DDE7CE" w:rsidR="00937C7C" w:rsidRPr="00B74E66" w:rsidRDefault="00EA2599" w:rsidP="0041445B">
      <w:pPr>
        <w:spacing w:line="276" w:lineRule="auto"/>
        <w:ind w:left="4248" w:firstLine="708"/>
        <w:rPr>
          <w:rFonts w:asciiTheme="minorHAnsi" w:hAnsiTheme="minorHAnsi" w:cstheme="minorHAnsi"/>
          <w:i/>
          <w:iCs/>
          <w:sz w:val="22"/>
          <w:szCs w:val="22"/>
        </w:rPr>
      </w:pPr>
      <w:r w:rsidRPr="00B74E66">
        <w:rPr>
          <w:rFonts w:asciiTheme="minorHAnsi" w:hAnsiTheme="minorHAnsi" w:cstheme="minorHAnsi"/>
          <w:i/>
          <w:iCs/>
          <w:sz w:val="22"/>
          <w:szCs w:val="22"/>
        </w:rPr>
        <w:t>_______________________________</w:t>
      </w:r>
      <w:r w:rsidR="00265863" w:rsidRPr="00B74E66">
        <w:rPr>
          <w:rFonts w:asciiTheme="minorHAnsi" w:hAnsiTheme="minorHAnsi" w:cstheme="minorHAnsi"/>
          <w:i/>
          <w:iCs/>
          <w:sz w:val="22"/>
          <w:szCs w:val="22"/>
        </w:rPr>
        <w:t>____</w:t>
      </w:r>
    </w:p>
    <w:p w14:paraId="2892731C" w14:textId="414D7F97" w:rsidR="006D7BAB" w:rsidRPr="00B74E66" w:rsidRDefault="007C0E9D" w:rsidP="007C0E9D">
      <w:pPr>
        <w:spacing w:after="240"/>
        <w:ind w:left="4956"/>
        <w:rPr>
          <w:rFonts w:asciiTheme="minorHAnsi" w:hAnsiTheme="minorHAnsi" w:cstheme="minorHAnsi"/>
          <w:i/>
          <w:iCs/>
          <w:sz w:val="22"/>
          <w:szCs w:val="22"/>
        </w:rPr>
      </w:pPr>
      <w:r w:rsidRPr="00B74E66">
        <w:rPr>
          <w:rFonts w:asciiTheme="minorHAnsi" w:hAnsiTheme="minorHAnsi" w:cstheme="minorHAnsi"/>
          <w:i/>
          <w:iCs/>
          <w:sz w:val="22"/>
          <w:szCs w:val="22"/>
        </w:rPr>
        <w:t>(</w:t>
      </w:r>
      <w:r w:rsidR="00937C7C" w:rsidRPr="00B74E66">
        <w:rPr>
          <w:rFonts w:asciiTheme="minorHAnsi" w:hAnsiTheme="minorHAnsi" w:cstheme="minorHAnsi"/>
          <w:i/>
          <w:iCs/>
          <w:sz w:val="22"/>
          <w:szCs w:val="22"/>
        </w:rPr>
        <w:t>podpis osoby uprawnionej do odwołania upoważnienia</w:t>
      </w:r>
      <w:r w:rsidRPr="00B74E66">
        <w:rPr>
          <w:rFonts w:asciiTheme="minorHAnsi" w:hAnsiTheme="minorHAnsi" w:cstheme="minorHAnsi"/>
          <w:i/>
          <w:iCs/>
          <w:sz w:val="22"/>
          <w:szCs w:val="22"/>
        </w:rPr>
        <w:t>)</w:t>
      </w:r>
    </w:p>
    <w:sectPr w:rsidR="006D7BAB" w:rsidRPr="00B74E66" w:rsidSect="00B6116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C0DAC" w14:textId="77777777" w:rsidR="004879F3" w:rsidRDefault="004879F3" w:rsidP="00F76BDE">
      <w:r>
        <w:separator/>
      </w:r>
    </w:p>
  </w:endnote>
  <w:endnote w:type="continuationSeparator" w:id="0">
    <w:p w14:paraId="56BF0CE2" w14:textId="77777777" w:rsidR="004879F3" w:rsidRDefault="004879F3" w:rsidP="00F76BDE">
      <w:r>
        <w:continuationSeparator/>
      </w:r>
    </w:p>
  </w:endnote>
  <w:endnote w:type="continuationNotice" w:id="1">
    <w:p w14:paraId="058EDD78" w14:textId="77777777" w:rsidR="004879F3" w:rsidRDefault="004879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9E70A6" w14:textId="77777777" w:rsidR="00AC4326" w:rsidRDefault="00AC43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68405880"/>
      <w:docPartObj>
        <w:docPartGallery w:val="Page Numbers (Bottom of Page)"/>
        <w:docPartUnique/>
      </w:docPartObj>
    </w:sdtPr>
    <w:sdtEndPr/>
    <w:sdtContent>
      <w:p w14:paraId="5633A4E9" w14:textId="404ABB06" w:rsidR="00E13FA9" w:rsidRDefault="00E13FA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33291DA" w14:textId="77777777" w:rsidR="00E13FA9" w:rsidRDefault="00E13FA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5743C8" w14:textId="77777777" w:rsidR="00AC4326" w:rsidRDefault="00AC43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5D226" w14:textId="77777777" w:rsidR="004879F3" w:rsidRDefault="004879F3" w:rsidP="00F76BDE">
      <w:r>
        <w:separator/>
      </w:r>
    </w:p>
  </w:footnote>
  <w:footnote w:type="continuationSeparator" w:id="0">
    <w:p w14:paraId="1B46394A" w14:textId="77777777" w:rsidR="004879F3" w:rsidRDefault="004879F3" w:rsidP="00F76BDE">
      <w:r>
        <w:continuationSeparator/>
      </w:r>
    </w:p>
  </w:footnote>
  <w:footnote w:type="continuationNotice" w:id="1">
    <w:p w14:paraId="46E99BF4" w14:textId="77777777" w:rsidR="004879F3" w:rsidRDefault="004879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58CCA1" w14:textId="77777777" w:rsidR="00AC4326" w:rsidRDefault="00AC432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6ADE20" w14:textId="5AF56544" w:rsidR="00CD6087" w:rsidRPr="00CD6087" w:rsidRDefault="1351642C" w:rsidP="1351642C">
    <w:pPr>
      <w:pStyle w:val="Nagwek"/>
      <w:jc w:val="right"/>
      <w:rPr>
        <w:rFonts w:asciiTheme="minorHAnsi" w:hAnsiTheme="minorHAnsi" w:cstheme="minorBidi"/>
        <w:sz w:val="20"/>
        <w:szCs w:val="20"/>
      </w:rPr>
    </w:pPr>
    <w:r w:rsidRPr="1351642C">
      <w:rPr>
        <w:rFonts w:asciiTheme="minorHAnsi" w:hAnsiTheme="minorHAnsi" w:cstheme="minorBidi"/>
        <w:sz w:val="20"/>
        <w:szCs w:val="20"/>
      </w:rPr>
      <w:t xml:space="preserve">Polityka Ochrony </w:t>
    </w:r>
    <w:r w:rsidRPr="1351642C">
      <w:rPr>
        <w:rFonts w:asciiTheme="minorHAnsi" w:hAnsiTheme="minorHAnsi" w:cstheme="minorBidi"/>
        <w:sz w:val="20"/>
        <w:szCs w:val="20"/>
      </w:rPr>
      <w:t>Danych– Załącznik nr 3n – Zespół Przedszkoli nr 1</w:t>
    </w:r>
  </w:p>
  <w:p w14:paraId="56263068" w14:textId="12809117" w:rsidR="0091204D" w:rsidRPr="00CD6087" w:rsidRDefault="0091204D">
    <w:pPr>
      <w:pStyle w:val="Nagwek"/>
      <w:rPr>
        <w:rFonts w:asciiTheme="minorHAnsi" w:hAnsiTheme="minorHAnsi" w:cstheme="minorHAnsi"/>
      </w:rPr>
    </w:pPr>
  </w:p>
  <w:p w14:paraId="72E07CF9" w14:textId="77777777" w:rsidR="0091204D" w:rsidRPr="00CD6087" w:rsidRDefault="0091204D">
    <w:pPr>
      <w:pStyle w:val="Nagwek"/>
      <w:rPr>
        <w:rFonts w:asciiTheme="minorHAnsi" w:hAnsiTheme="minorHAnsi" w:cs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AFFF2F" w14:textId="77777777" w:rsidR="00AC4326" w:rsidRDefault="00AC432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5A224C"/>
    <w:multiLevelType w:val="hybridMultilevel"/>
    <w:tmpl w:val="0C90325C"/>
    <w:lvl w:ilvl="0" w:tplc="04150017">
      <w:start w:val="1"/>
      <w:numFmt w:val="lowerLetter"/>
      <w:lvlText w:val="%1)"/>
      <w:lvlJc w:val="left"/>
      <w:pPr>
        <w:ind w:left="1005" w:hanging="360"/>
      </w:pPr>
    </w:lvl>
    <w:lvl w:ilvl="1" w:tplc="04150019">
      <w:start w:val="1"/>
      <w:numFmt w:val="lowerLetter"/>
      <w:lvlText w:val="%2."/>
      <w:lvlJc w:val="left"/>
      <w:pPr>
        <w:ind w:left="1725" w:hanging="360"/>
      </w:pPr>
    </w:lvl>
    <w:lvl w:ilvl="2" w:tplc="0415001B">
      <w:start w:val="1"/>
      <w:numFmt w:val="lowerRoman"/>
      <w:lvlText w:val="%3."/>
      <w:lvlJc w:val="right"/>
      <w:pPr>
        <w:ind w:left="2445" w:hanging="180"/>
      </w:pPr>
    </w:lvl>
    <w:lvl w:ilvl="3" w:tplc="0415000F">
      <w:start w:val="1"/>
      <w:numFmt w:val="decimal"/>
      <w:lvlText w:val="%4."/>
      <w:lvlJc w:val="left"/>
      <w:pPr>
        <w:ind w:left="3165" w:hanging="360"/>
      </w:pPr>
    </w:lvl>
    <w:lvl w:ilvl="4" w:tplc="04150019">
      <w:start w:val="1"/>
      <w:numFmt w:val="lowerLetter"/>
      <w:lvlText w:val="%5."/>
      <w:lvlJc w:val="left"/>
      <w:pPr>
        <w:ind w:left="3885" w:hanging="360"/>
      </w:pPr>
    </w:lvl>
    <w:lvl w:ilvl="5" w:tplc="0415001B">
      <w:start w:val="1"/>
      <w:numFmt w:val="lowerRoman"/>
      <w:lvlText w:val="%6."/>
      <w:lvlJc w:val="right"/>
      <w:pPr>
        <w:ind w:left="4605" w:hanging="180"/>
      </w:pPr>
    </w:lvl>
    <w:lvl w:ilvl="6" w:tplc="0415000F">
      <w:start w:val="1"/>
      <w:numFmt w:val="decimal"/>
      <w:lvlText w:val="%7."/>
      <w:lvlJc w:val="left"/>
      <w:pPr>
        <w:ind w:left="5325" w:hanging="360"/>
      </w:pPr>
    </w:lvl>
    <w:lvl w:ilvl="7" w:tplc="04150019">
      <w:start w:val="1"/>
      <w:numFmt w:val="lowerLetter"/>
      <w:lvlText w:val="%8."/>
      <w:lvlJc w:val="left"/>
      <w:pPr>
        <w:ind w:left="6045" w:hanging="360"/>
      </w:pPr>
    </w:lvl>
    <w:lvl w:ilvl="8" w:tplc="0415001B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5E274B66"/>
    <w:multiLevelType w:val="hybridMultilevel"/>
    <w:tmpl w:val="BED0A2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486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2209423">
    <w:abstractNumId w:val="0"/>
  </w:num>
  <w:num w:numId="3" w16cid:durableId="10942028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NLEwtDQwsTQ2NjJS0lEKTi0uzszPAykwrAUA99QPniwAAAA="/>
  </w:docVars>
  <w:rsids>
    <w:rsidRoot w:val="00937C7C"/>
    <w:rsid w:val="00005291"/>
    <w:rsid w:val="00064BA8"/>
    <w:rsid w:val="0008099E"/>
    <w:rsid w:val="00081783"/>
    <w:rsid w:val="00135BD9"/>
    <w:rsid w:val="00141E0B"/>
    <w:rsid w:val="00165F86"/>
    <w:rsid w:val="001A2A6C"/>
    <w:rsid w:val="001C33AF"/>
    <w:rsid w:val="001F3707"/>
    <w:rsid w:val="00265863"/>
    <w:rsid w:val="0028211A"/>
    <w:rsid w:val="002A11EC"/>
    <w:rsid w:val="002C3305"/>
    <w:rsid w:val="002D3739"/>
    <w:rsid w:val="003117E8"/>
    <w:rsid w:val="00341747"/>
    <w:rsid w:val="003A590A"/>
    <w:rsid w:val="003F0B19"/>
    <w:rsid w:val="0041445B"/>
    <w:rsid w:val="00444FD9"/>
    <w:rsid w:val="0045532E"/>
    <w:rsid w:val="00462BF6"/>
    <w:rsid w:val="004879F3"/>
    <w:rsid w:val="004D4DBB"/>
    <w:rsid w:val="00512C56"/>
    <w:rsid w:val="00520C8F"/>
    <w:rsid w:val="00533E25"/>
    <w:rsid w:val="005375A6"/>
    <w:rsid w:val="0054721E"/>
    <w:rsid w:val="00547534"/>
    <w:rsid w:val="00592C2A"/>
    <w:rsid w:val="005A76A5"/>
    <w:rsid w:val="005D2622"/>
    <w:rsid w:val="005E0DA8"/>
    <w:rsid w:val="00600DD1"/>
    <w:rsid w:val="0061499C"/>
    <w:rsid w:val="00634498"/>
    <w:rsid w:val="006503C6"/>
    <w:rsid w:val="00665344"/>
    <w:rsid w:val="006D7BAB"/>
    <w:rsid w:val="00712A4E"/>
    <w:rsid w:val="00724D40"/>
    <w:rsid w:val="00733D2E"/>
    <w:rsid w:val="007B1789"/>
    <w:rsid w:val="007C0E9D"/>
    <w:rsid w:val="00817F09"/>
    <w:rsid w:val="008238F9"/>
    <w:rsid w:val="00830A2C"/>
    <w:rsid w:val="00837FCF"/>
    <w:rsid w:val="008541A0"/>
    <w:rsid w:val="008E0A48"/>
    <w:rsid w:val="008F5981"/>
    <w:rsid w:val="0091204D"/>
    <w:rsid w:val="00920181"/>
    <w:rsid w:val="00937C7C"/>
    <w:rsid w:val="009405BD"/>
    <w:rsid w:val="00A633F7"/>
    <w:rsid w:val="00A748C1"/>
    <w:rsid w:val="00AA37FC"/>
    <w:rsid w:val="00AC4326"/>
    <w:rsid w:val="00AD338A"/>
    <w:rsid w:val="00B23D7C"/>
    <w:rsid w:val="00B24DFF"/>
    <w:rsid w:val="00B61161"/>
    <w:rsid w:val="00B65E50"/>
    <w:rsid w:val="00B74E66"/>
    <w:rsid w:val="00B8415E"/>
    <w:rsid w:val="00B860FC"/>
    <w:rsid w:val="00B97E15"/>
    <w:rsid w:val="00BD1D1D"/>
    <w:rsid w:val="00BD35A2"/>
    <w:rsid w:val="00BD7986"/>
    <w:rsid w:val="00BD7DB7"/>
    <w:rsid w:val="00BE0B9D"/>
    <w:rsid w:val="00BF67F1"/>
    <w:rsid w:val="00C04447"/>
    <w:rsid w:val="00C328E7"/>
    <w:rsid w:val="00C33882"/>
    <w:rsid w:val="00C36C47"/>
    <w:rsid w:val="00C72FE7"/>
    <w:rsid w:val="00C95946"/>
    <w:rsid w:val="00C964E8"/>
    <w:rsid w:val="00CD6087"/>
    <w:rsid w:val="00D81446"/>
    <w:rsid w:val="00DB1E98"/>
    <w:rsid w:val="00DD5458"/>
    <w:rsid w:val="00E13FA9"/>
    <w:rsid w:val="00E17F6C"/>
    <w:rsid w:val="00E60D42"/>
    <w:rsid w:val="00E7779E"/>
    <w:rsid w:val="00E97345"/>
    <w:rsid w:val="00EA2599"/>
    <w:rsid w:val="00F224C5"/>
    <w:rsid w:val="00F76BDE"/>
    <w:rsid w:val="00FD1063"/>
    <w:rsid w:val="050472EC"/>
    <w:rsid w:val="1351642C"/>
    <w:rsid w:val="17C754EE"/>
    <w:rsid w:val="1F9C1392"/>
    <w:rsid w:val="307D2982"/>
    <w:rsid w:val="3F4EDDAF"/>
    <w:rsid w:val="4FC77434"/>
    <w:rsid w:val="53B3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9FC51"/>
  <w15:docId w15:val="{D0A9E5DA-D9F3-4473-AFE8-301288F82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37C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link w:val="Tekstpodstawowy2Znak"/>
    <w:uiPriority w:val="99"/>
    <w:rsid w:val="00937C7C"/>
    <w:pPr>
      <w:spacing w:after="120" w:line="480" w:lineRule="auto"/>
    </w:pPr>
    <w:rPr>
      <w:sz w:val="20"/>
      <w:szCs w:val="20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937C7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semiHidden/>
    <w:rsid w:val="00937C7C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937C7C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937C7C"/>
    <w:pPr>
      <w:spacing w:after="120"/>
    </w:pPr>
    <w:rPr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37C7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rsid w:val="00937C7C"/>
    <w:pPr>
      <w:spacing w:after="120"/>
      <w:ind w:left="283"/>
    </w:pPr>
    <w:rPr>
      <w:sz w:val="20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937C7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76BD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76BD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76BDE"/>
    <w:rPr>
      <w:vertAlign w:val="superscript"/>
    </w:rPr>
  </w:style>
  <w:style w:type="paragraph" w:styleId="Akapitzlist">
    <w:name w:val="List Paragraph"/>
    <w:basedOn w:val="Normalny"/>
    <w:uiPriority w:val="34"/>
    <w:qFormat/>
    <w:rsid w:val="00135BD9"/>
    <w:pPr>
      <w:ind w:left="720"/>
    </w:pPr>
    <w:rPr>
      <w:rFonts w:ascii="Calibri" w:eastAsiaTheme="minorHAnsi" w:hAnsi="Calibri" w:cs="Calibri"/>
      <w:color w:val="000000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B23D7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23D7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23D7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23D7C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33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7D8D99E64D28428306F756837373C1" ma:contentTypeVersion="21" ma:contentTypeDescription="Utwórz nowy dokument." ma:contentTypeScope="" ma:versionID="eb251ad53b143f05c4e713a6a59b8a94">
  <xsd:schema xmlns:xsd="http://www.w3.org/2001/XMLSchema" xmlns:xs="http://www.w3.org/2001/XMLSchema" xmlns:p="http://schemas.microsoft.com/office/2006/metadata/properties" xmlns:ns2="fb1ba1ef-cdd3-468f-9675-1ffec799b070" xmlns:ns3="fe4408af-06c5-4a31-8a68-7710fca2cc6b" targetNamespace="http://schemas.microsoft.com/office/2006/metadata/properties" ma:root="true" ma:fieldsID="0a0423e1b3192bc40eb23b91a0aac09d" ns2:_="" ns3:_="">
    <xsd:import namespace="fb1ba1ef-cdd3-468f-9675-1ffec799b070"/>
    <xsd:import namespace="fe4408af-06c5-4a31-8a68-7710fca2c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ba1ef-cdd3-468f-9675-1ffec799b0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2affbf89-5dd1-4726-9ed9-2541703974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4408af-06c5-4a31-8a68-7710fca2cc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afd716d-1387-4581-84d8-8372675a8045}" ma:internalName="TaxCatchAll" ma:showField="CatchAllData" ma:web="fe4408af-06c5-4a31-8a68-7710fca2c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4408af-06c5-4a31-8a68-7710fca2cc6b" xsi:nil="true"/>
    <lcf76f155ced4ddcb4097134ff3c332f xmlns="fb1ba1ef-cdd3-468f-9675-1ffec799b07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1BBACF5-AA61-41F5-BCE2-930AE0E6F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1ba1ef-cdd3-468f-9675-1ffec799b070"/>
    <ds:schemaRef ds:uri="fe4408af-06c5-4a31-8a68-7710fca2c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CC8A19-FF9C-4802-ADC4-997CC32C40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8BB972-13C0-4F51-A335-B65B555A917B}">
  <ds:schemaRefs>
    <ds:schemaRef ds:uri="http://schemas.microsoft.com/office/2006/metadata/properties"/>
    <ds:schemaRef ds:uri="http://schemas.microsoft.com/office/infopath/2007/PartnerControls"/>
    <ds:schemaRef ds:uri="fe4408af-06c5-4a31-8a68-7710fca2cc6b"/>
    <ds:schemaRef ds:uri="fb1ba1ef-cdd3-468f-9675-1ffec799b0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371</Characters>
  <Application>Microsoft Office Word</Application>
  <DocSecurity>0</DocSecurity>
  <Lines>19</Lines>
  <Paragraphs>5</Paragraphs>
  <ScaleCrop>false</ScaleCrop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ławska Alicja</dc:creator>
  <cp:keywords/>
  <cp:lastModifiedBy>Emilia Martynowicz-Mamajek, Prawnik</cp:lastModifiedBy>
  <cp:revision>90</cp:revision>
  <dcterms:created xsi:type="dcterms:W3CDTF">2019-07-15T18:10:00Z</dcterms:created>
  <dcterms:modified xsi:type="dcterms:W3CDTF">2024-04-17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D8D99E64D28428306F756837373C1</vt:lpwstr>
  </property>
</Properties>
</file>